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2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20"/>
      </w:tblGrid>
      <w:tr w:rsidR="008977B7" w14:paraId="643DCD10" w14:textId="77777777" w:rsidTr="008977B7">
        <w:trPr>
          <w:trHeight w:val="384"/>
        </w:trPr>
        <w:tc>
          <w:tcPr>
            <w:tcW w:w="9720" w:type="dxa"/>
          </w:tcPr>
          <w:p w14:paraId="7E177058" w14:textId="65FD147D" w:rsidR="008977B7" w:rsidRDefault="008977B7" w:rsidP="008977B7">
            <w:r>
              <w:t xml:space="preserve">Java class: </w:t>
            </w:r>
            <w:proofErr w:type="spellStart"/>
            <w:r w:rsidR="00DE41B6">
              <w:t>Main</w:t>
            </w:r>
            <w:r w:rsidR="002A1C03">
              <w:t>View</w:t>
            </w:r>
            <w:r w:rsidR="00DE41B6">
              <w:t>.fxml</w:t>
            </w:r>
            <w:proofErr w:type="spellEnd"/>
          </w:p>
        </w:tc>
      </w:tr>
      <w:tr w:rsidR="008977B7" w14:paraId="003A9681" w14:textId="77777777" w:rsidTr="00D6421B">
        <w:trPr>
          <w:trHeight w:val="2204"/>
        </w:trPr>
        <w:tc>
          <w:tcPr>
            <w:tcW w:w="9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801D" w14:textId="0D9367A5" w:rsidR="00DE41B6" w:rsidRPr="00DE41B6" w:rsidRDefault="00DE41B6" w:rsidP="008977B7">
            <w:pPr>
              <w:rPr>
                <w:b/>
                <w:bCs/>
              </w:rPr>
            </w:pPr>
            <w:proofErr w:type="spellStart"/>
            <w:r w:rsidRPr="00DE41B6">
              <w:rPr>
                <w:b/>
                <w:bCs/>
              </w:rPr>
              <w:t>TestingUI</w:t>
            </w:r>
            <w:proofErr w:type="spellEnd"/>
          </w:p>
        </w:tc>
      </w:tr>
    </w:tbl>
    <w:tbl>
      <w:tblPr>
        <w:tblStyle w:val="TableGrid"/>
        <w:tblpPr w:leftFromText="180" w:rightFromText="180" w:vertAnchor="text" w:horzAnchor="margin" w:tblpX="85" w:tblpY="71"/>
        <w:tblW w:w="9799" w:type="dxa"/>
        <w:tblLook w:val="04A0" w:firstRow="1" w:lastRow="0" w:firstColumn="1" w:lastColumn="0" w:noHBand="0" w:noVBand="1"/>
      </w:tblPr>
      <w:tblGrid>
        <w:gridCol w:w="2270"/>
        <w:gridCol w:w="2356"/>
        <w:gridCol w:w="2357"/>
        <w:gridCol w:w="2816"/>
      </w:tblGrid>
      <w:tr w:rsidR="001E2802" w14:paraId="1BB82914" w14:textId="77777777" w:rsidTr="004B6D7C">
        <w:trPr>
          <w:trHeight w:val="145"/>
        </w:trPr>
        <w:tc>
          <w:tcPr>
            <w:tcW w:w="2270" w:type="dxa"/>
          </w:tcPr>
          <w:p w14:paraId="1AA04577" w14:textId="38B915B5" w:rsidR="00D6421B" w:rsidRDefault="00CC3B5E" w:rsidP="00CC3B5E">
            <w:pPr>
              <w:jc w:val="center"/>
            </w:pPr>
            <w:r>
              <w:t>Test Case #</w:t>
            </w:r>
          </w:p>
        </w:tc>
        <w:tc>
          <w:tcPr>
            <w:tcW w:w="2356" w:type="dxa"/>
          </w:tcPr>
          <w:p w14:paraId="1195B32F" w14:textId="5231A7B5" w:rsidR="00D6421B" w:rsidRDefault="00CC3B5E" w:rsidP="00CC3B5E">
            <w:pPr>
              <w:jc w:val="center"/>
            </w:pPr>
            <w:r>
              <w:t>Requirement</w:t>
            </w:r>
          </w:p>
        </w:tc>
        <w:tc>
          <w:tcPr>
            <w:tcW w:w="2357" w:type="dxa"/>
          </w:tcPr>
          <w:p w14:paraId="3707DA75" w14:textId="6A421308" w:rsidR="00D6421B" w:rsidRDefault="00CC3B5E" w:rsidP="00CC3B5E">
            <w:pPr>
              <w:jc w:val="center"/>
            </w:pPr>
            <w:r>
              <w:t>Test Description</w:t>
            </w:r>
            <w:r w:rsidR="001C35B1">
              <w:t>/Test Case</w:t>
            </w:r>
          </w:p>
        </w:tc>
        <w:tc>
          <w:tcPr>
            <w:tcW w:w="2816" w:type="dxa"/>
          </w:tcPr>
          <w:p w14:paraId="43547FD0" w14:textId="6DEC1671" w:rsidR="00D6421B" w:rsidRDefault="00CC3B5E" w:rsidP="00CC3B5E">
            <w:pPr>
              <w:jc w:val="center"/>
            </w:pPr>
            <w:r>
              <w:t>Expected result/output</w:t>
            </w:r>
          </w:p>
        </w:tc>
      </w:tr>
      <w:tr w:rsidR="001E2802" w14:paraId="7091D2E3" w14:textId="77777777" w:rsidTr="004B6D7C">
        <w:trPr>
          <w:trHeight w:val="145"/>
        </w:trPr>
        <w:tc>
          <w:tcPr>
            <w:tcW w:w="2270" w:type="dxa"/>
          </w:tcPr>
          <w:p w14:paraId="030CA7EE" w14:textId="1525E8D6" w:rsidR="00D6421B" w:rsidRDefault="00CC3B5E" w:rsidP="00CC3B5E">
            <w:pPr>
              <w:jc w:val="center"/>
            </w:pPr>
            <w:r>
              <w:t>1</w:t>
            </w:r>
          </w:p>
        </w:tc>
        <w:tc>
          <w:tcPr>
            <w:tcW w:w="2356" w:type="dxa"/>
          </w:tcPr>
          <w:p w14:paraId="179309C4" w14:textId="6E094E63" w:rsidR="00D6421B" w:rsidRDefault="00F7632F" w:rsidP="00CC3B5E">
            <w:pPr>
              <w:jc w:val="center"/>
            </w:pPr>
            <w:r>
              <w:t>Cannot add the same student twice.</w:t>
            </w:r>
          </w:p>
        </w:tc>
        <w:tc>
          <w:tcPr>
            <w:tcW w:w="2357" w:type="dxa"/>
          </w:tcPr>
          <w:p w14:paraId="08CA628C" w14:textId="7B2AF5B4" w:rsidR="00F7632F" w:rsidRDefault="00F7632F" w:rsidP="008144D6">
            <w:pPr>
              <w:pStyle w:val="ListParagraph"/>
              <w:numPr>
                <w:ilvl w:val="0"/>
                <w:numId w:val="1"/>
              </w:numPr>
            </w:pPr>
            <w:r>
              <w:t>Try to add a student with the same name and major.</w:t>
            </w:r>
          </w:p>
          <w:p w14:paraId="7EEA4F70" w14:textId="4E41E154" w:rsidR="008144D6" w:rsidRDefault="008144D6" w:rsidP="001C35B1">
            <w:pPr>
              <w:pStyle w:val="ListParagraph"/>
            </w:pPr>
          </w:p>
        </w:tc>
        <w:tc>
          <w:tcPr>
            <w:tcW w:w="2816" w:type="dxa"/>
          </w:tcPr>
          <w:p w14:paraId="7DF6651C" w14:textId="3DE83F13" w:rsidR="00D6421B" w:rsidRDefault="00F7632F" w:rsidP="00D6421B">
            <w:r w:rsidRPr="00F7632F">
              <w:t>Student is already in the roster.</w:t>
            </w:r>
          </w:p>
        </w:tc>
      </w:tr>
      <w:tr w:rsidR="001E2802" w14:paraId="74B19D08" w14:textId="77777777" w:rsidTr="004B6D7C">
        <w:trPr>
          <w:trHeight w:val="145"/>
        </w:trPr>
        <w:tc>
          <w:tcPr>
            <w:tcW w:w="2270" w:type="dxa"/>
          </w:tcPr>
          <w:p w14:paraId="25544813" w14:textId="6A620FEA" w:rsidR="00D6421B" w:rsidRDefault="00CC3B5E" w:rsidP="00CC3B5E">
            <w:pPr>
              <w:jc w:val="center"/>
            </w:pPr>
            <w:r>
              <w:t>2</w:t>
            </w:r>
          </w:p>
        </w:tc>
        <w:tc>
          <w:tcPr>
            <w:tcW w:w="2356" w:type="dxa"/>
          </w:tcPr>
          <w:p w14:paraId="2D5DD340" w14:textId="0121DD7E" w:rsidR="00D6421B" w:rsidRDefault="00F7632F" w:rsidP="00D6421B">
            <w:r>
              <w:t>Removing student whe</w:t>
            </w:r>
            <w:r w:rsidR="001C35B1">
              <w:t>n</w:t>
            </w:r>
            <w:r>
              <w:t xml:space="preserve"> student </w:t>
            </w:r>
            <w:r w:rsidR="001C35B1">
              <w:t xml:space="preserve">is </w:t>
            </w:r>
            <w:r>
              <w:t xml:space="preserve">not in </w:t>
            </w:r>
            <w:r w:rsidR="001C35B1">
              <w:t>the l</w:t>
            </w:r>
            <w:r>
              <w:t>ist/empty.</w:t>
            </w:r>
          </w:p>
        </w:tc>
        <w:tc>
          <w:tcPr>
            <w:tcW w:w="2357" w:type="dxa"/>
          </w:tcPr>
          <w:p w14:paraId="037E09A2" w14:textId="4BBC5FA8" w:rsidR="008144D6" w:rsidRDefault="001C35B1" w:rsidP="001C35B1">
            <w:pPr>
              <w:pStyle w:val="ListParagraph"/>
              <w:numPr>
                <w:ilvl w:val="0"/>
                <w:numId w:val="2"/>
              </w:numPr>
            </w:pPr>
            <w:r>
              <w:t>Attempting to remove a student that was never added into the list. Or if the list doesn’t contain student.</w:t>
            </w:r>
          </w:p>
        </w:tc>
        <w:tc>
          <w:tcPr>
            <w:tcW w:w="2816" w:type="dxa"/>
          </w:tcPr>
          <w:p w14:paraId="154434FD" w14:textId="5B078D16" w:rsidR="00D6421B" w:rsidRDefault="001C35B1" w:rsidP="00D6421B">
            <w:r w:rsidRPr="001C35B1">
              <w:t>Student is not in the roster.</w:t>
            </w:r>
          </w:p>
        </w:tc>
      </w:tr>
      <w:tr w:rsidR="001E2802" w14:paraId="33B7F214" w14:textId="77777777" w:rsidTr="004B6D7C">
        <w:trPr>
          <w:trHeight w:val="145"/>
        </w:trPr>
        <w:tc>
          <w:tcPr>
            <w:tcW w:w="2270" w:type="dxa"/>
          </w:tcPr>
          <w:p w14:paraId="5CE234EA" w14:textId="4F096A5C" w:rsidR="00D6421B" w:rsidRDefault="00CC3B5E" w:rsidP="00CC3B5E">
            <w:pPr>
              <w:jc w:val="center"/>
            </w:pPr>
            <w:r>
              <w:t>3</w:t>
            </w:r>
          </w:p>
        </w:tc>
        <w:tc>
          <w:tcPr>
            <w:tcW w:w="2356" w:type="dxa"/>
          </w:tcPr>
          <w:p w14:paraId="6D14DC55" w14:textId="17165BA7" w:rsidR="00D6421B" w:rsidRDefault="001C35B1" w:rsidP="00D6421B">
            <w:r>
              <w:t>Making sure that the credit input we receive is both a number and non-negative. Same goes for any payment number.</w:t>
            </w:r>
          </w:p>
        </w:tc>
        <w:tc>
          <w:tcPr>
            <w:tcW w:w="2357" w:type="dxa"/>
          </w:tcPr>
          <w:p w14:paraId="04D68235" w14:textId="39D28D6C" w:rsidR="007E0AC0" w:rsidRDefault="001C35B1" w:rsidP="007E0AC0">
            <w:pPr>
              <w:pStyle w:val="ListParagraph"/>
              <w:numPr>
                <w:ilvl w:val="0"/>
                <w:numId w:val="3"/>
              </w:numPr>
            </w:pPr>
            <w:r>
              <w:t xml:space="preserve">If the user input a number like   </w:t>
            </w:r>
            <w:r w:rsidR="00695707">
              <w:t xml:space="preserve"> </w:t>
            </w:r>
            <w:r>
              <w:t>-1 or if they decide to type a word instead.</w:t>
            </w:r>
          </w:p>
          <w:p w14:paraId="5D882F0A" w14:textId="346A2E10" w:rsidR="000D138F" w:rsidRDefault="000D138F" w:rsidP="007E0AC0">
            <w:pPr>
              <w:pStyle w:val="ListParagraph"/>
              <w:numPr>
                <w:ilvl w:val="0"/>
                <w:numId w:val="3"/>
              </w:numPr>
            </w:pPr>
            <w:r>
              <w:t>Test Case: “Daniel Lopez, -2”</w:t>
            </w:r>
          </w:p>
          <w:p w14:paraId="54559539" w14:textId="3B57158A" w:rsidR="00D6421B" w:rsidRDefault="00D6421B" w:rsidP="001C35B1">
            <w:pPr>
              <w:pStyle w:val="ListParagraph"/>
            </w:pPr>
          </w:p>
        </w:tc>
        <w:tc>
          <w:tcPr>
            <w:tcW w:w="2816" w:type="dxa"/>
          </w:tcPr>
          <w:p w14:paraId="724A9EB8" w14:textId="4CE2BE35" w:rsidR="00D6421B" w:rsidRDefault="00E55F57" w:rsidP="00D6421B">
            <w:r>
              <w:t>Invalid Number</w:t>
            </w:r>
          </w:p>
        </w:tc>
      </w:tr>
      <w:tr w:rsidR="001E2802" w14:paraId="6BD5B58D" w14:textId="77777777" w:rsidTr="004B6D7C">
        <w:trPr>
          <w:trHeight w:val="145"/>
        </w:trPr>
        <w:tc>
          <w:tcPr>
            <w:tcW w:w="2270" w:type="dxa"/>
          </w:tcPr>
          <w:p w14:paraId="32CEBF36" w14:textId="374229E8" w:rsidR="00D6421B" w:rsidRDefault="00CC3B5E" w:rsidP="00CC3B5E">
            <w:pPr>
              <w:jc w:val="center"/>
            </w:pPr>
            <w:r>
              <w:t>4</w:t>
            </w:r>
          </w:p>
        </w:tc>
        <w:tc>
          <w:tcPr>
            <w:tcW w:w="2356" w:type="dxa"/>
          </w:tcPr>
          <w:p w14:paraId="408A3B35" w14:textId="3400AD77" w:rsidR="00D6421B" w:rsidRDefault="001C35B1" w:rsidP="00D6421B">
            <w:r>
              <w:t>The name that is inputted is a valid name.</w:t>
            </w:r>
          </w:p>
        </w:tc>
        <w:tc>
          <w:tcPr>
            <w:tcW w:w="2357" w:type="dxa"/>
          </w:tcPr>
          <w:p w14:paraId="28D8455F" w14:textId="77777777" w:rsidR="00D6421B" w:rsidRDefault="001C35B1" w:rsidP="001C35B1">
            <w:pPr>
              <w:pStyle w:val="ListParagraph"/>
              <w:numPr>
                <w:ilvl w:val="0"/>
                <w:numId w:val="4"/>
              </w:numPr>
            </w:pPr>
            <w:r>
              <w:t xml:space="preserve">If the user decided to put a name with number or not </w:t>
            </w:r>
            <w:r>
              <w:lastRenderedPageBreak/>
              <w:t xml:space="preserve">including a last name. </w:t>
            </w:r>
          </w:p>
          <w:p w14:paraId="120E29C3" w14:textId="5970073D" w:rsidR="000D138F" w:rsidRDefault="000D138F" w:rsidP="001C35B1">
            <w:pPr>
              <w:pStyle w:val="ListParagraph"/>
              <w:numPr>
                <w:ilvl w:val="0"/>
                <w:numId w:val="4"/>
              </w:numPr>
            </w:pPr>
            <w:r>
              <w:t>Test Case: “Daniel”</w:t>
            </w:r>
          </w:p>
        </w:tc>
        <w:tc>
          <w:tcPr>
            <w:tcW w:w="2816" w:type="dxa"/>
          </w:tcPr>
          <w:p w14:paraId="4464D895" w14:textId="371B2773" w:rsidR="00D6421B" w:rsidRDefault="00E55F57" w:rsidP="00D6421B">
            <w:r>
              <w:lastRenderedPageBreak/>
              <w:t>Invalid Name</w:t>
            </w:r>
          </w:p>
        </w:tc>
      </w:tr>
      <w:tr w:rsidR="001E2802" w14:paraId="3A00DDBA" w14:textId="77777777" w:rsidTr="004B6D7C">
        <w:trPr>
          <w:trHeight w:val="2974"/>
        </w:trPr>
        <w:tc>
          <w:tcPr>
            <w:tcW w:w="2270" w:type="dxa"/>
          </w:tcPr>
          <w:p w14:paraId="00A2D1DF" w14:textId="004E84FF" w:rsidR="00D6421B" w:rsidRDefault="00CC3B5E" w:rsidP="00CC3B5E">
            <w:pPr>
              <w:jc w:val="center"/>
            </w:pPr>
            <w:r>
              <w:t>5</w:t>
            </w:r>
          </w:p>
        </w:tc>
        <w:tc>
          <w:tcPr>
            <w:tcW w:w="2356" w:type="dxa"/>
          </w:tcPr>
          <w:p w14:paraId="0159FE01" w14:textId="609E9216" w:rsidR="00D6421B" w:rsidRDefault="001C35B1" w:rsidP="00D6421B">
            <w:proofErr w:type="spellStart"/>
            <w:r>
              <w:t>RadioButton</w:t>
            </w:r>
            <w:proofErr w:type="spellEnd"/>
            <w:r>
              <w:t xml:space="preserve"> functionality. When selecting Major you should only be allowed to click one. The buttons for status must not break when different combinations are added. </w:t>
            </w:r>
          </w:p>
        </w:tc>
        <w:tc>
          <w:tcPr>
            <w:tcW w:w="2357" w:type="dxa"/>
          </w:tcPr>
          <w:p w14:paraId="299A8BFB" w14:textId="77777777" w:rsidR="001C35B1" w:rsidRDefault="001C35B1" w:rsidP="001C35B1">
            <w:pPr>
              <w:pStyle w:val="ListParagraph"/>
              <w:numPr>
                <w:ilvl w:val="0"/>
                <w:numId w:val="5"/>
              </w:numPr>
            </w:pPr>
            <w:r>
              <w:t>The user is not allowed to click multiple majors.</w:t>
            </w:r>
          </w:p>
          <w:p w14:paraId="7472235C" w14:textId="648C008D" w:rsidR="001C35B1" w:rsidRDefault="001C35B1" w:rsidP="001C35B1">
            <w:pPr>
              <w:pStyle w:val="ListParagraph"/>
              <w:numPr>
                <w:ilvl w:val="0"/>
                <w:numId w:val="5"/>
              </w:numPr>
            </w:pPr>
            <w:r>
              <w:t xml:space="preserve">The tester will try to break the buttons to make the </w:t>
            </w:r>
            <w:proofErr w:type="spellStart"/>
            <w:r>
              <w:t>ui</w:t>
            </w:r>
            <w:proofErr w:type="spellEnd"/>
            <w:r>
              <w:t xml:space="preserve"> crash.</w:t>
            </w:r>
          </w:p>
        </w:tc>
        <w:tc>
          <w:tcPr>
            <w:tcW w:w="2816" w:type="dxa"/>
          </w:tcPr>
          <w:p w14:paraId="59C37232" w14:textId="2253C48F" w:rsidR="00D6421B" w:rsidRDefault="001C35B1" w:rsidP="00D6421B">
            <w:r>
              <w:t xml:space="preserve">The </w:t>
            </w:r>
            <w:proofErr w:type="spellStart"/>
            <w:r>
              <w:t>ui</w:t>
            </w:r>
            <w:proofErr w:type="spellEnd"/>
            <w:r>
              <w:t xml:space="preserve"> will not crash.</w:t>
            </w:r>
          </w:p>
        </w:tc>
      </w:tr>
      <w:tr w:rsidR="001E2802" w14:paraId="6002FF50" w14:textId="77777777" w:rsidTr="004B6D7C">
        <w:trPr>
          <w:trHeight w:val="2974"/>
        </w:trPr>
        <w:tc>
          <w:tcPr>
            <w:tcW w:w="2270" w:type="dxa"/>
          </w:tcPr>
          <w:p w14:paraId="4E47022F" w14:textId="5F50EAB3" w:rsidR="00D6421B" w:rsidRDefault="00CC3B5E" w:rsidP="00CC3B5E">
            <w:pPr>
              <w:jc w:val="center"/>
            </w:pPr>
            <w:r>
              <w:t>6</w:t>
            </w:r>
          </w:p>
        </w:tc>
        <w:tc>
          <w:tcPr>
            <w:tcW w:w="2356" w:type="dxa"/>
          </w:tcPr>
          <w:p w14:paraId="152BA835" w14:textId="15DDC0C2" w:rsidR="00D6421B" w:rsidRDefault="001C35B1" w:rsidP="00D6421B">
            <w:r>
              <w:t>Students with credits above 24 cannot be added.</w:t>
            </w:r>
          </w:p>
        </w:tc>
        <w:tc>
          <w:tcPr>
            <w:tcW w:w="2357" w:type="dxa"/>
          </w:tcPr>
          <w:p w14:paraId="72F7C793" w14:textId="5E555C46" w:rsidR="001E2802" w:rsidRDefault="001C35B1" w:rsidP="001E2802">
            <w:pPr>
              <w:pStyle w:val="ListParagraph"/>
              <w:numPr>
                <w:ilvl w:val="0"/>
                <w:numId w:val="6"/>
              </w:numPr>
            </w:pPr>
            <w:r>
              <w:t>The user cannot be able to add students with their credit field being over 24.</w:t>
            </w:r>
          </w:p>
          <w:p w14:paraId="46E0B8A5" w14:textId="2F5D8A39" w:rsidR="00D6421B" w:rsidRDefault="001E2802" w:rsidP="001E2802">
            <w:pPr>
              <w:pStyle w:val="ListParagraph"/>
              <w:numPr>
                <w:ilvl w:val="0"/>
                <w:numId w:val="6"/>
              </w:numPr>
            </w:pPr>
            <w:r>
              <w:t xml:space="preserve">Test </w:t>
            </w:r>
            <w:r w:rsidR="001C35B1">
              <w:t>case</w:t>
            </w:r>
            <w:r>
              <w:t>: “</w:t>
            </w:r>
            <w:r w:rsidR="001C35B1">
              <w:t>Daniel Lop, cs, 25</w:t>
            </w:r>
            <w:r>
              <w:t>”</w:t>
            </w:r>
          </w:p>
        </w:tc>
        <w:tc>
          <w:tcPr>
            <w:tcW w:w="2816" w:type="dxa"/>
          </w:tcPr>
          <w:p w14:paraId="36185F0B" w14:textId="47EADDA3" w:rsidR="00D6421B" w:rsidRDefault="006363F8" w:rsidP="00D6421B">
            <w:r w:rsidRPr="006363F8">
              <w:t>Credit hours exceed the maximum 24.</w:t>
            </w:r>
          </w:p>
        </w:tc>
      </w:tr>
      <w:tr w:rsidR="001E2802" w14:paraId="4B78282C" w14:textId="77777777" w:rsidTr="004B6D7C">
        <w:trPr>
          <w:trHeight w:val="2987"/>
        </w:trPr>
        <w:tc>
          <w:tcPr>
            <w:tcW w:w="2270" w:type="dxa"/>
          </w:tcPr>
          <w:p w14:paraId="6E09837D" w14:textId="3E48BA7B" w:rsidR="00D6421B" w:rsidRDefault="00CC3B5E" w:rsidP="00CC3B5E">
            <w:pPr>
              <w:jc w:val="center"/>
            </w:pPr>
            <w:r>
              <w:t>7</w:t>
            </w:r>
          </w:p>
        </w:tc>
        <w:tc>
          <w:tcPr>
            <w:tcW w:w="2356" w:type="dxa"/>
          </w:tcPr>
          <w:p w14:paraId="7E065408" w14:textId="14567C03" w:rsidR="00D6421B" w:rsidRDefault="001C35B1" w:rsidP="00D6421B">
            <w:r>
              <w:t>Student cannot be added with less than 3 credits.</w:t>
            </w:r>
          </w:p>
        </w:tc>
        <w:tc>
          <w:tcPr>
            <w:tcW w:w="2357" w:type="dxa"/>
          </w:tcPr>
          <w:p w14:paraId="6B864D79" w14:textId="081599D4" w:rsidR="001C35B1" w:rsidRDefault="001C35B1" w:rsidP="001C35B1">
            <w:pPr>
              <w:pStyle w:val="ListParagraph"/>
              <w:numPr>
                <w:ilvl w:val="0"/>
                <w:numId w:val="7"/>
              </w:numPr>
            </w:pPr>
            <w:r>
              <w:t>The user cannot be able to add students with their credit field being under 3.</w:t>
            </w:r>
          </w:p>
          <w:p w14:paraId="53D2C066" w14:textId="30F7AB85" w:rsidR="001E2802" w:rsidRDefault="001E2802" w:rsidP="001C35B1">
            <w:pPr>
              <w:pStyle w:val="ListParagraph"/>
              <w:numPr>
                <w:ilvl w:val="0"/>
                <w:numId w:val="7"/>
              </w:numPr>
            </w:pPr>
            <w:r>
              <w:t xml:space="preserve">Test </w:t>
            </w:r>
            <w:r w:rsidR="001C35B1">
              <w:t>case</w:t>
            </w:r>
            <w:r>
              <w:t xml:space="preserve">: </w:t>
            </w:r>
            <w:r w:rsidR="001C35B1">
              <w:t>“Daniel Lop, cs, 25”</w:t>
            </w:r>
          </w:p>
        </w:tc>
        <w:tc>
          <w:tcPr>
            <w:tcW w:w="2816" w:type="dxa"/>
          </w:tcPr>
          <w:p w14:paraId="572BEEE2" w14:textId="7862B267" w:rsidR="00D6421B" w:rsidRDefault="006363F8" w:rsidP="00D6421B">
            <w:r w:rsidRPr="006363F8">
              <w:t xml:space="preserve">Minimum credit hours </w:t>
            </w:r>
            <w:proofErr w:type="gramStart"/>
            <w:r w:rsidRPr="006363F8">
              <w:t>is</w:t>
            </w:r>
            <w:proofErr w:type="gramEnd"/>
            <w:r w:rsidRPr="006363F8">
              <w:t xml:space="preserve"> 3.</w:t>
            </w:r>
          </w:p>
        </w:tc>
      </w:tr>
      <w:tr w:rsidR="001E2802" w14:paraId="21675953" w14:textId="77777777" w:rsidTr="004B6D7C">
        <w:trPr>
          <w:trHeight w:val="3541"/>
        </w:trPr>
        <w:tc>
          <w:tcPr>
            <w:tcW w:w="2270" w:type="dxa"/>
          </w:tcPr>
          <w:p w14:paraId="5BA9F22E" w14:textId="0726E6AA" w:rsidR="00D6421B" w:rsidRDefault="00CC3B5E" w:rsidP="00CC3B5E">
            <w:pPr>
              <w:jc w:val="center"/>
            </w:pPr>
            <w:r>
              <w:lastRenderedPageBreak/>
              <w:t>8</w:t>
            </w:r>
          </w:p>
        </w:tc>
        <w:tc>
          <w:tcPr>
            <w:tcW w:w="2356" w:type="dxa"/>
          </w:tcPr>
          <w:p w14:paraId="21BCB285" w14:textId="22DF764A" w:rsidR="00D6421B" w:rsidRDefault="001C35B1" w:rsidP="00D6421B">
            <w:r>
              <w:t>Buttons should do the task that they are labeled to do.</w:t>
            </w:r>
          </w:p>
        </w:tc>
        <w:tc>
          <w:tcPr>
            <w:tcW w:w="2357" w:type="dxa"/>
          </w:tcPr>
          <w:p w14:paraId="624C4C12" w14:textId="48F183FA" w:rsidR="001C35B1" w:rsidRDefault="001C35B1" w:rsidP="006C7FFD">
            <w:pPr>
              <w:pStyle w:val="ListParagraph"/>
              <w:numPr>
                <w:ilvl w:val="0"/>
                <w:numId w:val="8"/>
              </w:numPr>
            </w:pPr>
            <w:r>
              <w:t>If the add student button is clicked a student should be added, remove then a student removed and so on.</w:t>
            </w:r>
          </w:p>
          <w:p w14:paraId="5F1949B1" w14:textId="7460DD77" w:rsidR="00D6421B" w:rsidRDefault="00D6421B" w:rsidP="001C35B1">
            <w:pPr>
              <w:pStyle w:val="ListParagraph"/>
            </w:pPr>
          </w:p>
        </w:tc>
        <w:tc>
          <w:tcPr>
            <w:tcW w:w="2816" w:type="dxa"/>
          </w:tcPr>
          <w:p w14:paraId="682D0009" w14:textId="7D5E5F5E" w:rsidR="00D6421B" w:rsidRDefault="001C35B1" w:rsidP="00D6421B">
            <w:r>
              <w:t>User’s input is executed corrected.</w:t>
            </w:r>
          </w:p>
        </w:tc>
      </w:tr>
      <w:tr w:rsidR="001E2802" w14:paraId="28302037" w14:textId="77777777" w:rsidTr="004B6D7C">
        <w:trPr>
          <w:trHeight w:val="4163"/>
        </w:trPr>
        <w:tc>
          <w:tcPr>
            <w:tcW w:w="2270" w:type="dxa"/>
          </w:tcPr>
          <w:p w14:paraId="14DA88E4" w14:textId="7A6BC366" w:rsidR="00D6421B" w:rsidRDefault="00CC3B5E" w:rsidP="00CC3B5E">
            <w:pPr>
              <w:jc w:val="center"/>
            </w:pPr>
            <w:r>
              <w:t>9</w:t>
            </w:r>
          </w:p>
        </w:tc>
        <w:tc>
          <w:tcPr>
            <w:tcW w:w="2356" w:type="dxa"/>
          </w:tcPr>
          <w:p w14:paraId="1EC24E19" w14:textId="4C0F7ECE" w:rsidR="00D6421B" w:rsidRDefault="001C35B1" w:rsidP="00D6421B">
            <w:r>
              <w:t>The credit hour for an International Abroad student will be 12 credits max.</w:t>
            </w:r>
          </w:p>
        </w:tc>
        <w:tc>
          <w:tcPr>
            <w:tcW w:w="2357" w:type="dxa"/>
          </w:tcPr>
          <w:p w14:paraId="4FEB49C7" w14:textId="23FFFF44" w:rsidR="006C7FFD" w:rsidRDefault="001C35B1" w:rsidP="006C7FFD">
            <w:pPr>
              <w:pStyle w:val="ListParagraph"/>
              <w:numPr>
                <w:ilvl w:val="0"/>
                <w:numId w:val="9"/>
              </w:numPr>
            </w:pPr>
            <w:r>
              <w:t>If user attempts to add an abroad student with more than 12 credits, they will get an error</w:t>
            </w:r>
            <w:r w:rsidR="006C7FFD">
              <w:t>.</w:t>
            </w:r>
          </w:p>
          <w:p w14:paraId="1F3AE28F" w14:textId="598C7F79" w:rsidR="00D6421B" w:rsidRDefault="001C35B1" w:rsidP="006C7FFD">
            <w:pPr>
              <w:pStyle w:val="ListParagraph"/>
              <w:numPr>
                <w:ilvl w:val="0"/>
                <w:numId w:val="9"/>
              </w:numPr>
            </w:pPr>
            <w:r>
              <w:t xml:space="preserve">Test Case: </w:t>
            </w:r>
            <w:r w:rsidR="006C7FFD">
              <w:t>“</w:t>
            </w:r>
            <w:r>
              <w:t>Daniel Lopez, cs, International Abroad, 15</w:t>
            </w:r>
            <w:r w:rsidR="006C7FFD">
              <w:t>”</w:t>
            </w:r>
          </w:p>
        </w:tc>
        <w:tc>
          <w:tcPr>
            <w:tcW w:w="2816" w:type="dxa"/>
          </w:tcPr>
          <w:p w14:paraId="31125ABF" w14:textId="3C6BA9CF" w:rsidR="00D6421B" w:rsidRDefault="006363F8" w:rsidP="00D6421B">
            <w:r w:rsidRPr="006363F8">
              <w:t xml:space="preserve">Credit hours exceed the maximum </w:t>
            </w:r>
            <w:r>
              <w:t>12</w:t>
            </w:r>
            <w:r w:rsidRPr="006363F8">
              <w:t>.</w:t>
            </w:r>
          </w:p>
        </w:tc>
      </w:tr>
      <w:tr w:rsidR="001E2802" w14:paraId="7A662673" w14:textId="77777777" w:rsidTr="004B6D7C">
        <w:trPr>
          <w:trHeight w:val="2089"/>
        </w:trPr>
        <w:tc>
          <w:tcPr>
            <w:tcW w:w="2270" w:type="dxa"/>
          </w:tcPr>
          <w:p w14:paraId="595094C0" w14:textId="4F64F124" w:rsidR="00D6421B" w:rsidRDefault="00CC3B5E" w:rsidP="00CC3B5E">
            <w:pPr>
              <w:jc w:val="center"/>
            </w:pPr>
            <w:r>
              <w:t>10</w:t>
            </w:r>
          </w:p>
        </w:tc>
        <w:tc>
          <w:tcPr>
            <w:tcW w:w="2356" w:type="dxa"/>
          </w:tcPr>
          <w:p w14:paraId="0367817D" w14:textId="140495E3" w:rsidR="00D6421B" w:rsidRDefault="001C35B1" w:rsidP="00D6421B">
            <w:r>
              <w:t>The credit hour for International Students must be between 12 and 24.</w:t>
            </w:r>
          </w:p>
        </w:tc>
        <w:tc>
          <w:tcPr>
            <w:tcW w:w="2357" w:type="dxa"/>
          </w:tcPr>
          <w:p w14:paraId="31600B08" w14:textId="101B8A69" w:rsidR="001C35B1" w:rsidRDefault="001C35B1" w:rsidP="00987817">
            <w:pPr>
              <w:pStyle w:val="ListParagraph"/>
              <w:numPr>
                <w:ilvl w:val="0"/>
                <w:numId w:val="10"/>
              </w:numPr>
            </w:pPr>
            <w:r>
              <w:t>User attempts to add an International Student as part time.</w:t>
            </w:r>
          </w:p>
          <w:p w14:paraId="34DF55ED" w14:textId="2A0D3064" w:rsidR="00D6421B" w:rsidRDefault="00987817" w:rsidP="00987817">
            <w:pPr>
              <w:pStyle w:val="ListParagraph"/>
              <w:numPr>
                <w:ilvl w:val="0"/>
                <w:numId w:val="10"/>
              </w:numPr>
            </w:pPr>
            <w:r>
              <w:t xml:space="preserve">Test </w:t>
            </w:r>
            <w:r w:rsidR="001C35B1">
              <w:t>Case</w:t>
            </w:r>
            <w:r>
              <w:t>: “11/30/2020”</w:t>
            </w:r>
          </w:p>
        </w:tc>
        <w:tc>
          <w:tcPr>
            <w:tcW w:w="2816" w:type="dxa"/>
          </w:tcPr>
          <w:p w14:paraId="76F043CE" w14:textId="576581D3" w:rsidR="00D6421B" w:rsidRDefault="006363F8" w:rsidP="00D6421B">
            <w:r w:rsidRPr="006363F8">
              <w:t xml:space="preserve">Credit hours exceed the maximum </w:t>
            </w:r>
            <w:r>
              <w:t>12</w:t>
            </w:r>
            <w:r w:rsidRPr="006363F8">
              <w:t>.</w:t>
            </w:r>
          </w:p>
        </w:tc>
      </w:tr>
      <w:tr w:rsidR="001E2802" w14:paraId="394E1F4C" w14:textId="77777777" w:rsidTr="004B6D7C">
        <w:trPr>
          <w:trHeight w:val="2684"/>
        </w:trPr>
        <w:tc>
          <w:tcPr>
            <w:tcW w:w="2270" w:type="dxa"/>
          </w:tcPr>
          <w:p w14:paraId="3BDE0A48" w14:textId="50DF6BCB" w:rsidR="00D6421B" w:rsidRDefault="00CC3B5E" w:rsidP="00CC3B5E">
            <w:pPr>
              <w:jc w:val="center"/>
            </w:pPr>
            <w:r>
              <w:t>11</w:t>
            </w:r>
          </w:p>
        </w:tc>
        <w:tc>
          <w:tcPr>
            <w:tcW w:w="2356" w:type="dxa"/>
          </w:tcPr>
          <w:p w14:paraId="503D336A" w14:textId="0F09C681" w:rsidR="00D6421B" w:rsidRDefault="001C35B1" w:rsidP="00D6421B">
            <w:r>
              <w:t xml:space="preserve">The date of payment must be within the current year. </w:t>
            </w:r>
            <w:proofErr w:type="spellStart"/>
            <w:r>
              <w:t>Isvalid</w:t>
            </w:r>
            <w:proofErr w:type="spellEnd"/>
            <w:r>
              <w:t xml:space="preserve"> method will handle this.</w:t>
            </w:r>
          </w:p>
        </w:tc>
        <w:tc>
          <w:tcPr>
            <w:tcW w:w="2357" w:type="dxa"/>
          </w:tcPr>
          <w:p w14:paraId="0456D746" w14:textId="0FCE94C8" w:rsidR="00987817" w:rsidRDefault="001C35B1" w:rsidP="001C35B1">
            <w:pPr>
              <w:pStyle w:val="ListParagraph"/>
              <w:numPr>
                <w:ilvl w:val="0"/>
                <w:numId w:val="11"/>
              </w:numPr>
            </w:pPr>
            <w:r>
              <w:t>If the user attempts to make a payment in a year that isn’t the current year.</w:t>
            </w:r>
          </w:p>
          <w:p w14:paraId="56EA3961" w14:textId="6A096E06" w:rsidR="00D6421B" w:rsidRDefault="00987817" w:rsidP="00987817">
            <w:pPr>
              <w:pStyle w:val="ListParagraph"/>
              <w:numPr>
                <w:ilvl w:val="0"/>
                <w:numId w:val="11"/>
              </w:numPr>
            </w:pPr>
            <w:r>
              <w:t xml:space="preserve">Test </w:t>
            </w:r>
            <w:r w:rsidR="001C35B1">
              <w:t>case</w:t>
            </w:r>
            <w:r>
              <w:t>: “</w:t>
            </w:r>
            <w:r w:rsidR="001C35B1">
              <w:t>11</w:t>
            </w:r>
            <w:r>
              <w:t>/</w:t>
            </w:r>
            <w:r w:rsidR="001C35B1">
              <w:t>0</w:t>
            </w:r>
            <w:r>
              <w:t>1/202</w:t>
            </w:r>
            <w:r w:rsidR="001C35B1">
              <w:t>2”</w:t>
            </w:r>
          </w:p>
        </w:tc>
        <w:tc>
          <w:tcPr>
            <w:tcW w:w="2816" w:type="dxa"/>
          </w:tcPr>
          <w:p w14:paraId="72A83034" w14:textId="3B9A70CA" w:rsidR="00D6421B" w:rsidRDefault="00E55F57" w:rsidP="00D6421B">
            <w:r w:rsidRPr="00E55F57">
              <w:t>Payment date invalid.</w:t>
            </w:r>
          </w:p>
        </w:tc>
      </w:tr>
      <w:tr w:rsidR="00987817" w14:paraId="60203906" w14:textId="77777777" w:rsidTr="004B6D7C">
        <w:trPr>
          <w:trHeight w:val="3448"/>
        </w:trPr>
        <w:tc>
          <w:tcPr>
            <w:tcW w:w="2270" w:type="dxa"/>
          </w:tcPr>
          <w:p w14:paraId="474F2F83" w14:textId="77777777" w:rsidR="00987817" w:rsidRDefault="00987817" w:rsidP="00CC3B5E">
            <w:pPr>
              <w:jc w:val="center"/>
            </w:pPr>
            <w:r>
              <w:lastRenderedPageBreak/>
              <w:t>12</w:t>
            </w:r>
          </w:p>
          <w:p w14:paraId="4BE58550" w14:textId="77777777" w:rsidR="004B6D7C" w:rsidRDefault="004B6D7C" w:rsidP="00CC3B5E">
            <w:pPr>
              <w:jc w:val="center"/>
            </w:pPr>
          </w:p>
          <w:p w14:paraId="6A95E11C" w14:textId="77777777" w:rsidR="004B6D7C" w:rsidRDefault="004B6D7C" w:rsidP="00CC3B5E">
            <w:pPr>
              <w:jc w:val="center"/>
            </w:pPr>
          </w:p>
          <w:p w14:paraId="3291330F" w14:textId="77777777" w:rsidR="004B6D7C" w:rsidRDefault="004B6D7C" w:rsidP="00CC3B5E">
            <w:pPr>
              <w:jc w:val="center"/>
            </w:pPr>
          </w:p>
          <w:p w14:paraId="1E5A066E" w14:textId="77777777" w:rsidR="004B6D7C" w:rsidRDefault="004B6D7C" w:rsidP="00CC3B5E">
            <w:pPr>
              <w:jc w:val="center"/>
            </w:pPr>
          </w:p>
          <w:p w14:paraId="136BCE36" w14:textId="77777777" w:rsidR="004B6D7C" w:rsidRDefault="004B6D7C" w:rsidP="00CC3B5E">
            <w:pPr>
              <w:jc w:val="center"/>
            </w:pPr>
          </w:p>
          <w:p w14:paraId="0F8F3200" w14:textId="77777777" w:rsidR="004B6D7C" w:rsidRDefault="004B6D7C" w:rsidP="00CC3B5E">
            <w:pPr>
              <w:jc w:val="center"/>
            </w:pPr>
          </w:p>
          <w:p w14:paraId="0D7B7072" w14:textId="77777777" w:rsidR="004B6D7C" w:rsidRDefault="004B6D7C" w:rsidP="00CC3B5E">
            <w:pPr>
              <w:jc w:val="center"/>
            </w:pPr>
          </w:p>
          <w:p w14:paraId="293749E6" w14:textId="77777777" w:rsidR="004B6D7C" w:rsidRDefault="004B6D7C" w:rsidP="00CC3B5E">
            <w:pPr>
              <w:jc w:val="center"/>
            </w:pPr>
          </w:p>
          <w:p w14:paraId="20E868AF" w14:textId="77777777" w:rsidR="004B6D7C" w:rsidRDefault="004B6D7C" w:rsidP="00CC3B5E">
            <w:pPr>
              <w:jc w:val="center"/>
            </w:pPr>
          </w:p>
          <w:p w14:paraId="1DC4494D" w14:textId="082B8A7D" w:rsidR="004B6D7C" w:rsidRDefault="004B6D7C" w:rsidP="00CC3B5E">
            <w:pPr>
              <w:jc w:val="center"/>
            </w:pPr>
          </w:p>
        </w:tc>
        <w:tc>
          <w:tcPr>
            <w:tcW w:w="2356" w:type="dxa"/>
          </w:tcPr>
          <w:p w14:paraId="0E3CD795" w14:textId="7E7D613E" w:rsidR="00987817" w:rsidRDefault="004B0CF5" w:rsidP="004B0CF5">
            <w:r>
              <w:t xml:space="preserve">The tuition cost must be calculated by individual student if the user deceivers. And correct tuition should display. </w:t>
            </w:r>
            <w:r w:rsidR="00695707">
              <w:t>Discounts should be applied.</w:t>
            </w:r>
          </w:p>
        </w:tc>
        <w:tc>
          <w:tcPr>
            <w:tcW w:w="2357" w:type="dxa"/>
          </w:tcPr>
          <w:p w14:paraId="4F2722FB" w14:textId="6E9460DD" w:rsidR="00987817" w:rsidRDefault="004B0CF5" w:rsidP="004B0CF5">
            <w:pPr>
              <w:pStyle w:val="ListParagraph"/>
              <w:numPr>
                <w:ilvl w:val="0"/>
                <w:numId w:val="11"/>
              </w:numPr>
            </w:pPr>
            <w:r>
              <w:t>The user should be able to get the tuition or an individual student or everyone in the list. The tuition should always be correct.</w:t>
            </w:r>
          </w:p>
        </w:tc>
        <w:tc>
          <w:tcPr>
            <w:tcW w:w="2816" w:type="dxa"/>
          </w:tcPr>
          <w:p w14:paraId="2B75C556" w14:textId="66489665" w:rsidR="00987817" w:rsidRDefault="004B0CF5" w:rsidP="00D6421B">
            <w:r>
              <w:t>Correct tuitions displayed.</w:t>
            </w:r>
          </w:p>
        </w:tc>
      </w:tr>
      <w:tr w:rsidR="004B6D7C" w14:paraId="6B3312F3" w14:textId="77777777" w:rsidTr="004B6D7C">
        <w:trPr>
          <w:trHeight w:val="3448"/>
        </w:trPr>
        <w:tc>
          <w:tcPr>
            <w:tcW w:w="2270" w:type="dxa"/>
          </w:tcPr>
          <w:p w14:paraId="42832EB6" w14:textId="1D37FB32" w:rsidR="004B6D7C" w:rsidRDefault="004B6D7C" w:rsidP="00CC3B5E">
            <w:pPr>
              <w:jc w:val="center"/>
            </w:pPr>
            <w:r>
              <w:t>13</w:t>
            </w:r>
          </w:p>
        </w:tc>
        <w:tc>
          <w:tcPr>
            <w:tcW w:w="2356" w:type="dxa"/>
          </w:tcPr>
          <w:p w14:paraId="3DA3C4CC" w14:textId="5F5738E9" w:rsidR="004B6D7C" w:rsidRDefault="004B6D7C" w:rsidP="004B0CF5">
            <w:r>
              <w:t>Being able to add students of any status and removing students of any status.</w:t>
            </w:r>
          </w:p>
        </w:tc>
        <w:tc>
          <w:tcPr>
            <w:tcW w:w="2357" w:type="dxa"/>
          </w:tcPr>
          <w:p w14:paraId="4EC1A74A" w14:textId="41255B0F" w:rsidR="004B6D7C" w:rsidRDefault="004B6D7C" w:rsidP="004B0CF5">
            <w:pPr>
              <w:pStyle w:val="ListParagraph"/>
              <w:numPr>
                <w:ilvl w:val="0"/>
                <w:numId w:val="11"/>
              </w:numPr>
            </w:pPr>
            <w:r>
              <w:t>The user can create a student of any status and remove a student of any status.</w:t>
            </w:r>
          </w:p>
        </w:tc>
        <w:tc>
          <w:tcPr>
            <w:tcW w:w="2816" w:type="dxa"/>
          </w:tcPr>
          <w:p w14:paraId="58F69819" w14:textId="77777777" w:rsidR="004B6D7C" w:rsidRDefault="00E55F57" w:rsidP="00D6421B">
            <w:r w:rsidRPr="00E55F57">
              <w:t>Student added.</w:t>
            </w:r>
          </w:p>
          <w:p w14:paraId="763BB246" w14:textId="5CD5C894" w:rsidR="00E55F57" w:rsidRDefault="00E55F57" w:rsidP="00D6421B">
            <w:r w:rsidRPr="00E55F57">
              <w:t>Student removed from the roster.</w:t>
            </w:r>
          </w:p>
        </w:tc>
      </w:tr>
      <w:tr w:rsidR="004B6D7C" w14:paraId="6292E680" w14:textId="77777777" w:rsidTr="004B6D7C">
        <w:trPr>
          <w:trHeight w:val="3448"/>
        </w:trPr>
        <w:tc>
          <w:tcPr>
            <w:tcW w:w="2270" w:type="dxa"/>
          </w:tcPr>
          <w:p w14:paraId="7EBA8BAD" w14:textId="2AB531E8" w:rsidR="004B6D7C" w:rsidRDefault="004B6D7C" w:rsidP="00CC3B5E">
            <w:pPr>
              <w:jc w:val="center"/>
            </w:pPr>
            <w:r>
              <w:t>14</w:t>
            </w:r>
          </w:p>
        </w:tc>
        <w:tc>
          <w:tcPr>
            <w:tcW w:w="2356" w:type="dxa"/>
          </w:tcPr>
          <w:p w14:paraId="558D6ADA" w14:textId="6DF37AFC" w:rsidR="004B6D7C" w:rsidRDefault="004B6D7C" w:rsidP="004B0CF5">
            <w:r>
              <w:t>Finical aid amount should only be allowed for Resident students and must be under $10,000 total.</w:t>
            </w:r>
          </w:p>
        </w:tc>
        <w:tc>
          <w:tcPr>
            <w:tcW w:w="2357" w:type="dxa"/>
          </w:tcPr>
          <w:p w14:paraId="2D49028A" w14:textId="34DED6DC" w:rsidR="004B6D7C" w:rsidRDefault="004B6D7C" w:rsidP="004B0CF5">
            <w:pPr>
              <w:pStyle w:val="ListParagraph"/>
              <w:numPr>
                <w:ilvl w:val="0"/>
                <w:numId w:val="11"/>
              </w:numPr>
            </w:pPr>
            <w:r>
              <w:t>The user can add a financial aid amount if that student is a resident and aid amount is under 10k.</w:t>
            </w:r>
          </w:p>
        </w:tc>
        <w:tc>
          <w:tcPr>
            <w:tcW w:w="2816" w:type="dxa"/>
          </w:tcPr>
          <w:p w14:paraId="64F33DB3" w14:textId="4A1E4591" w:rsidR="004B6D7C" w:rsidRDefault="00855870" w:rsidP="00855870">
            <w:r>
              <w:t>Payment Invalid.</w:t>
            </w:r>
          </w:p>
        </w:tc>
      </w:tr>
      <w:tr w:rsidR="004B6D7C" w14:paraId="57E22B3C" w14:textId="77777777" w:rsidTr="004B6D7C">
        <w:trPr>
          <w:trHeight w:val="3448"/>
        </w:trPr>
        <w:tc>
          <w:tcPr>
            <w:tcW w:w="2270" w:type="dxa"/>
          </w:tcPr>
          <w:p w14:paraId="582CC8E7" w14:textId="7E4AAA45" w:rsidR="004B6D7C" w:rsidRDefault="004B6D7C" w:rsidP="00CC3B5E">
            <w:pPr>
              <w:jc w:val="center"/>
            </w:pPr>
            <w:r>
              <w:lastRenderedPageBreak/>
              <w:t>15</w:t>
            </w:r>
          </w:p>
        </w:tc>
        <w:tc>
          <w:tcPr>
            <w:tcW w:w="2356" w:type="dxa"/>
          </w:tcPr>
          <w:p w14:paraId="49242BE5" w14:textId="30B79C43" w:rsidR="004B6D7C" w:rsidRDefault="004B6D7C" w:rsidP="004B0CF5">
            <w:r>
              <w:t xml:space="preserve">Print buttons function properly. </w:t>
            </w:r>
          </w:p>
        </w:tc>
        <w:tc>
          <w:tcPr>
            <w:tcW w:w="2357" w:type="dxa"/>
          </w:tcPr>
          <w:p w14:paraId="65DD9619" w14:textId="77777777" w:rsidR="004B6D7C" w:rsidRDefault="004B6D7C" w:rsidP="004B0CF5">
            <w:pPr>
              <w:pStyle w:val="ListParagraph"/>
              <w:numPr>
                <w:ilvl w:val="0"/>
                <w:numId w:val="11"/>
              </w:numPr>
            </w:pPr>
            <w:r>
              <w:t>The user will get the roster printed to them based on which button they select.</w:t>
            </w:r>
          </w:p>
          <w:p w14:paraId="0BB4D233" w14:textId="3F11A01A" w:rsidR="004B6D7C" w:rsidRDefault="004B6D7C" w:rsidP="004B0CF5">
            <w:pPr>
              <w:pStyle w:val="ListParagraph"/>
              <w:numPr>
                <w:ilvl w:val="0"/>
                <w:numId w:val="11"/>
              </w:numPr>
            </w:pPr>
            <w:r>
              <w:t xml:space="preserve">Test Cases: “Print, </w:t>
            </w:r>
            <w:proofErr w:type="gramStart"/>
            <w:r>
              <w:t>Print</w:t>
            </w:r>
            <w:proofErr w:type="gramEnd"/>
            <w:r>
              <w:t xml:space="preserve"> by name, Print by time”</w:t>
            </w:r>
          </w:p>
        </w:tc>
        <w:tc>
          <w:tcPr>
            <w:tcW w:w="2816" w:type="dxa"/>
          </w:tcPr>
          <w:p w14:paraId="32F0B87C" w14:textId="57AD1435" w:rsidR="004B6D7C" w:rsidRDefault="004B6D7C" w:rsidP="00D6421B">
            <w:r>
              <w:t>Correct Roster is displayed.</w:t>
            </w:r>
          </w:p>
        </w:tc>
      </w:tr>
      <w:tr w:rsidR="008A34AC" w14:paraId="43C295EE" w14:textId="77777777" w:rsidTr="004B6D7C">
        <w:trPr>
          <w:trHeight w:val="3448"/>
        </w:trPr>
        <w:tc>
          <w:tcPr>
            <w:tcW w:w="2270" w:type="dxa"/>
          </w:tcPr>
          <w:p w14:paraId="5C263F70" w14:textId="19C00BCA" w:rsidR="008A34AC" w:rsidRDefault="008A34AC" w:rsidP="00CC3B5E">
            <w:pPr>
              <w:jc w:val="center"/>
            </w:pPr>
            <w:r>
              <w:t>16</w:t>
            </w:r>
          </w:p>
        </w:tc>
        <w:tc>
          <w:tcPr>
            <w:tcW w:w="2356" w:type="dxa"/>
          </w:tcPr>
          <w:p w14:paraId="425C99AF" w14:textId="7AC176F1" w:rsidR="008A34AC" w:rsidRDefault="008A34AC" w:rsidP="004B0CF5">
            <w:r>
              <w:t xml:space="preserve">Missing </w:t>
            </w:r>
            <w:proofErr w:type="spellStart"/>
            <w:r>
              <w:t>Textfields</w:t>
            </w:r>
            <w:proofErr w:type="spellEnd"/>
            <w:r>
              <w:t>, an error will display.</w:t>
            </w:r>
          </w:p>
        </w:tc>
        <w:tc>
          <w:tcPr>
            <w:tcW w:w="2357" w:type="dxa"/>
          </w:tcPr>
          <w:p w14:paraId="5BE6C6A7" w14:textId="77777777" w:rsidR="008A34AC" w:rsidRDefault="008A34AC" w:rsidP="004B0CF5">
            <w:pPr>
              <w:pStyle w:val="ListParagraph"/>
              <w:numPr>
                <w:ilvl w:val="0"/>
                <w:numId w:val="11"/>
              </w:numPr>
            </w:pPr>
            <w:r>
              <w:t>If a user doesn’t add credits.</w:t>
            </w:r>
          </w:p>
          <w:p w14:paraId="75809AEC" w14:textId="65842EF7" w:rsidR="008A34AC" w:rsidRDefault="008A34AC" w:rsidP="004B0CF5">
            <w:pPr>
              <w:pStyle w:val="ListParagraph"/>
              <w:numPr>
                <w:ilvl w:val="0"/>
                <w:numId w:val="11"/>
              </w:numPr>
            </w:pPr>
            <w:r>
              <w:t>Test Case: “Daniel Lopez, cs, resident”</w:t>
            </w:r>
          </w:p>
        </w:tc>
        <w:tc>
          <w:tcPr>
            <w:tcW w:w="2816" w:type="dxa"/>
          </w:tcPr>
          <w:p w14:paraId="61C45375" w14:textId="42499E66" w:rsidR="008A34AC" w:rsidRDefault="008A34AC" w:rsidP="00D6421B">
            <w:r w:rsidRPr="008A34AC">
              <w:t>Credit hours missing.</w:t>
            </w:r>
          </w:p>
        </w:tc>
      </w:tr>
      <w:tr w:rsidR="008A34AC" w14:paraId="60249608" w14:textId="77777777" w:rsidTr="004B6D7C">
        <w:trPr>
          <w:trHeight w:val="3448"/>
        </w:trPr>
        <w:tc>
          <w:tcPr>
            <w:tcW w:w="2270" w:type="dxa"/>
          </w:tcPr>
          <w:p w14:paraId="58A9B20B" w14:textId="75CA2C21" w:rsidR="008A34AC" w:rsidRDefault="008A34AC" w:rsidP="00CC3B5E">
            <w:pPr>
              <w:jc w:val="center"/>
            </w:pPr>
            <w:r>
              <w:t>17</w:t>
            </w:r>
          </w:p>
        </w:tc>
        <w:tc>
          <w:tcPr>
            <w:tcW w:w="2356" w:type="dxa"/>
          </w:tcPr>
          <w:p w14:paraId="01202EEF" w14:textId="211D6D39" w:rsidR="008A34AC" w:rsidRDefault="008A34AC" w:rsidP="004B0CF5">
            <w:r>
              <w:t>The user should be able to add any version of student successfully.</w:t>
            </w:r>
          </w:p>
        </w:tc>
        <w:tc>
          <w:tcPr>
            <w:tcW w:w="2357" w:type="dxa"/>
          </w:tcPr>
          <w:p w14:paraId="4AB53F9F" w14:textId="0E1F498F" w:rsidR="008A34AC" w:rsidRDefault="008A34AC" w:rsidP="004B0CF5">
            <w:pPr>
              <w:pStyle w:val="ListParagraph"/>
              <w:numPr>
                <w:ilvl w:val="0"/>
                <w:numId w:val="11"/>
              </w:numPr>
            </w:pPr>
            <w:r>
              <w:t>User can add resident, nonresident, tristate and international student freely.</w:t>
            </w:r>
          </w:p>
        </w:tc>
        <w:tc>
          <w:tcPr>
            <w:tcW w:w="2816" w:type="dxa"/>
          </w:tcPr>
          <w:p w14:paraId="5FED81C6" w14:textId="77777777" w:rsidR="008A34AC" w:rsidRDefault="008A34AC" w:rsidP="008A34AC">
            <w:r>
              <w:t>adding tri-state</w:t>
            </w:r>
          </w:p>
          <w:p w14:paraId="35D78828" w14:textId="77777777" w:rsidR="008A34AC" w:rsidRDefault="008A34AC" w:rsidP="008A34AC">
            <w:r>
              <w:t>Student added.</w:t>
            </w:r>
          </w:p>
          <w:p w14:paraId="1744151D" w14:textId="77777777" w:rsidR="008A34AC" w:rsidRDefault="008A34AC" w:rsidP="008A34AC"/>
          <w:p w14:paraId="5C95A61D" w14:textId="77777777" w:rsidR="008A34AC" w:rsidRDefault="008A34AC" w:rsidP="008A34AC">
            <w:r>
              <w:t>adding international</w:t>
            </w:r>
          </w:p>
          <w:p w14:paraId="0B3F371A" w14:textId="77777777" w:rsidR="008A34AC" w:rsidRDefault="008A34AC" w:rsidP="008A34AC">
            <w:r>
              <w:t>Student added.</w:t>
            </w:r>
          </w:p>
          <w:p w14:paraId="71CDA1D7" w14:textId="77777777" w:rsidR="008A34AC" w:rsidRDefault="008A34AC" w:rsidP="008A34AC"/>
          <w:p w14:paraId="78D1A48E" w14:textId="77777777" w:rsidR="008A34AC" w:rsidRDefault="008A34AC" w:rsidP="008A34AC">
            <w:r>
              <w:t>adding Resident</w:t>
            </w:r>
          </w:p>
          <w:p w14:paraId="6FFD1708" w14:textId="77777777" w:rsidR="008A34AC" w:rsidRDefault="008A34AC" w:rsidP="008A34AC">
            <w:r>
              <w:t>Student added.</w:t>
            </w:r>
          </w:p>
          <w:p w14:paraId="79CE6D50" w14:textId="77777777" w:rsidR="008A34AC" w:rsidRDefault="008A34AC" w:rsidP="008A34AC"/>
          <w:p w14:paraId="50319833" w14:textId="77777777" w:rsidR="008A34AC" w:rsidRDefault="008A34AC" w:rsidP="008A34AC">
            <w:r>
              <w:t xml:space="preserve">adding </w:t>
            </w:r>
            <w:proofErr w:type="spellStart"/>
            <w:r>
              <w:t>NonResident</w:t>
            </w:r>
            <w:proofErr w:type="spellEnd"/>
          </w:p>
          <w:p w14:paraId="26568477" w14:textId="19A8BE9C" w:rsidR="008A34AC" w:rsidRPr="008A34AC" w:rsidRDefault="008A34AC" w:rsidP="008A34AC">
            <w:r>
              <w:t>Student added.</w:t>
            </w:r>
          </w:p>
        </w:tc>
      </w:tr>
      <w:tr w:rsidR="004B6D7C" w14:paraId="5BC9D8AE" w14:textId="77777777" w:rsidTr="004B6D7C">
        <w:trPr>
          <w:trHeight w:val="3448"/>
        </w:trPr>
        <w:tc>
          <w:tcPr>
            <w:tcW w:w="2270" w:type="dxa"/>
          </w:tcPr>
          <w:p w14:paraId="1AA193DC" w14:textId="6F8EE707" w:rsidR="004B6D7C" w:rsidRDefault="004B6D7C" w:rsidP="00CC3B5E">
            <w:pPr>
              <w:jc w:val="center"/>
            </w:pPr>
            <w:r>
              <w:lastRenderedPageBreak/>
              <w:t>1</w:t>
            </w:r>
            <w:r w:rsidR="008A34AC">
              <w:t>8</w:t>
            </w:r>
          </w:p>
        </w:tc>
        <w:tc>
          <w:tcPr>
            <w:tcW w:w="2356" w:type="dxa"/>
          </w:tcPr>
          <w:p w14:paraId="43B22A73" w14:textId="4108D1BF" w:rsidR="004B6D7C" w:rsidRDefault="0007488B" w:rsidP="004B0CF5">
            <w:r>
              <w:t>Financial Aid cannot be given twice to the same student.</w:t>
            </w:r>
          </w:p>
        </w:tc>
        <w:tc>
          <w:tcPr>
            <w:tcW w:w="2357" w:type="dxa"/>
          </w:tcPr>
          <w:p w14:paraId="25135B37" w14:textId="4D966669" w:rsidR="004B6D7C" w:rsidRDefault="0007488B" w:rsidP="004B0CF5">
            <w:pPr>
              <w:pStyle w:val="ListParagraph"/>
              <w:numPr>
                <w:ilvl w:val="0"/>
                <w:numId w:val="11"/>
              </w:numPr>
            </w:pPr>
            <w:r>
              <w:t>User cannot give the same student financial aid twice an error message will appear.</w:t>
            </w:r>
          </w:p>
        </w:tc>
        <w:tc>
          <w:tcPr>
            <w:tcW w:w="2816" w:type="dxa"/>
          </w:tcPr>
          <w:p w14:paraId="729F13DC" w14:textId="70661B0E" w:rsidR="004B6D7C" w:rsidRDefault="0007488B" w:rsidP="00D6421B">
            <w:r w:rsidRPr="0007488B">
              <w:t>Awarded once already.</w:t>
            </w:r>
          </w:p>
        </w:tc>
      </w:tr>
    </w:tbl>
    <w:p w14:paraId="7805390F" w14:textId="30B5F7A4" w:rsidR="008977B7" w:rsidRDefault="008977B7"/>
    <w:p w14:paraId="4EB7792E" w14:textId="0B851E1E" w:rsidR="008977B7" w:rsidRDefault="008977B7" w:rsidP="008977B7"/>
    <w:sectPr w:rsidR="008977B7" w:rsidSect="006A5E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05B4"/>
    <w:multiLevelType w:val="hybridMultilevel"/>
    <w:tmpl w:val="F68AB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B9725F"/>
    <w:multiLevelType w:val="hybridMultilevel"/>
    <w:tmpl w:val="02AAB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D59DD"/>
    <w:multiLevelType w:val="hybridMultilevel"/>
    <w:tmpl w:val="82101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94559F"/>
    <w:multiLevelType w:val="hybridMultilevel"/>
    <w:tmpl w:val="D3526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A08CD"/>
    <w:multiLevelType w:val="hybridMultilevel"/>
    <w:tmpl w:val="7D36F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5136B"/>
    <w:multiLevelType w:val="hybridMultilevel"/>
    <w:tmpl w:val="39FE5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E016C5"/>
    <w:multiLevelType w:val="hybridMultilevel"/>
    <w:tmpl w:val="9678F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F126D3"/>
    <w:multiLevelType w:val="hybridMultilevel"/>
    <w:tmpl w:val="6F489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1154A"/>
    <w:multiLevelType w:val="hybridMultilevel"/>
    <w:tmpl w:val="CFAA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B441C5"/>
    <w:multiLevelType w:val="hybridMultilevel"/>
    <w:tmpl w:val="E26E2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DD2171"/>
    <w:multiLevelType w:val="hybridMultilevel"/>
    <w:tmpl w:val="4E92B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9"/>
  </w:num>
  <w:num w:numId="4">
    <w:abstractNumId w:val="2"/>
  </w:num>
  <w:num w:numId="5">
    <w:abstractNumId w:val="7"/>
  </w:num>
  <w:num w:numId="6">
    <w:abstractNumId w:val="0"/>
  </w:num>
  <w:num w:numId="7">
    <w:abstractNumId w:val="6"/>
  </w:num>
  <w:num w:numId="8">
    <w:abstractNumId w:val="10"/>
  </w:num>
  <w:num w:numId="9">
    <w:abstractNumId w:val="3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DMxtzCwMDA3NzZU0lEKTi0uzszPAykwrAUAvc7ggywAAAA="/>
  </w:docVars>
  <w:rsids>
    <w:rsidRoot w:val="008977B7"/>
    <w:rsid w:val="0007488B"/>
    <w:rsid w:val="000D138F"/>
    <w:rsid w:val="0010333E"/>
    <w:rsid w:val="001C35B1"/>
    <w:rsid w:val="001E2802"/>
    <w:rsid w:val="002A1C03"/>
    <w:rsid w:val="004B0CF5"/>
    <w:rsid w:val="004B6D7C"/>
    <w:rsid w:val="006363F8"/>
    <w:rsid w:val="00695707"/>
    <w:rsid w:val="006A5E8D"/>
    <w:rsid w:val="006C7FFD"/>
    <w:rsid w:val="007E0AC0"/>
    <w:rsid w:val="00812E34"/>
    <w:rsid w:val="008144D6"/>
    <w:rsid w:val="00855870"/>
    <w:rsid w:val="008977B7"/>
    <w:rsid w:val="008A34AC"/>
    <w:rsid w:val="00987817"/>
    <w:rsid w:val="00B248D4"/>
    <w:rsid w:val="00CC3B5E"/>
    <w:rsid w:val="00D6421B"/>
    <w:rsid w:val="00DE41B6"/>
    <w:rsid w:val="00E55F57"/>
    <w:rsid w:val="00E70B90"/>
    <w:rsid w:val="00EF51A0"/>
    <w:rsid w:val="00F76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F42E5"/>
  <w15:chartTrackingRefBased/>
  <w15:docId w15:val="{32B17BD0-6BCC-1E48-841E-A27E60A50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642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44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6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nav Bali</cp:lastModifiedBy>
  <cp:revision>23</cp:revision>
  <dcterms:created xsi:type="dcterms:W3CDTF">2021-09-25T16:00:00Z</dcterms:created>
  <dcterms:modified xsi:type="dcterms:W3CDTF">2021-11-02T03:14:00Z</dcterms:modified>
</cp:coreProperties>
</file>